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eologist</w:t>
      </w:r>
      <w:r>
        <w:t xml:space="preserve"> </w:t>
      </w:r>
      <w:r>
        <w:t xml:space="preserve">Position</w:t>
      </w:r>
      <w:r>
        <w:t xml:space="preserve"> </w:t>
      </w:r>
      <w:r>
        <w:t xml:space="preserve">in</w:t>
      </w:r>
      <w:r>
        <w:t xml:space="preserve"> </w:t>
      </w:r>
      <w:r>
        <w:t xml:space="preserve">Zurich,</w:t>
      </w:r>
      <w:r>
        <w:t xml:space="preserve"> </w:t>
      </w:r>
      <w:r>
        <w:t xml:space="preserve">Switzerland</w:t>
      </w:r>
    </w:p>
    <w:bookmarkStart w:id="20" w:name="X3f5e03eea83b8dcaf3d6a56d8923174ffc400c2"/>
    <w:p>
      <w:pPr>
        <w:pStyle w:val="Heading1"/>
      </w:pPr>
      <w:r>
        <w:t xml:space="preserve">Internship Application Letter for Geologist Position at [Company Name]</w:t>
      </w:r>
    </w:p>
    <w:p>
      <w:pPr>
        <w:pStyle w:val="FirstParagraph"/>
      </w:pPr>
      <w:r>
        <w:t xml:space="preserve">Dear Hiring Manager,</w:t>
      </w:r>
    </w:p>
    <w:p>
      <w:pPr>
        <w:pStyle w:val="BodyText"/>
      </w:pPr>
      <w:r>
        <w:t xml:space="preserve">I am writing to express my enthusiastic application for the Internship in Geology position at your esteemed organization in Zurich, Switzerland. As a highly motivated and academically accomplished geoscience student with a profound passion for earth sciences and a deep appreciation for Switzerland’s geological significance, I am confident that my skills, dedication, and alignment with the rigorous standards of Swiss scientific research make me an ideal candidate to contribute meaningfully to your team. This</w:t>
      </w:r>
      <w:r>
        <w:t xml:space="preserve"> </w:t>
      </w:r>
      <w:r>
        <w:rPr>
          <w:bCs/>
          <w:b/>
        </w:rPr>
        <w:t xml:space="preserve">Internship Application Letter</w:t>
      </w:r>
      <w:r>
        <w:t xml:space="preserve"> </w:t>
      </w:r>
      <w:r>
        <w:t xml:space="preserve">reflects not only my professional readiness but also my unwavering commitment to advancing geological understanding within one of Europe’s most geologically dynamic regions—the Alpine foreland and the tectonically rich environment surrounding Zurich.</w:t>
      </w:r>
    </w:p>
    <w:p>
      <w:pPr>
        <w:pStyle w:val="BodyText"/>
      </w:pPr>
      <w:r>
        <w:t xml:space="preserve">My academic journey at [Your University] has been meticulously structured to prepare me for a career in applied geology, with a particular focus on structural geology, stratigraphy, and environmental geochemistry. I have completed advanced coursework in Alpine tectonics, sedimentary basin analysis, and GIS-based spatial modeling—subjects directly relevant to the geological complexities prevalent across Switzerland. For instance, my undergraduate thesis on "Quantifying Neotectonic Activity in the Swiss Plateau Using Remote Sensing and Field Mapping" involved extensive fieldwork in the Jura Mountains near Basel, where I conducted detailed structural measurements and interpreted fault patterns under challenging terrain conditions. This project culminated in a peer-reviewed abstract presented at the European Geosciences Union (EGU) General Assembly 2023, underscoring my ability to produce scientifically rigorous work aligned with international standards. I am eager to bring this same precision and curiosity to the unique geological setting of</w:t>
      </w:r>
      <w:r>
        <w:t xml:space="preserve"> </w:t>
      </w:r>
      <w:r>
        <w:rPr>
          <w:bCs/>
          <w:b/>
        </w:rPr>
        <w:t xml:space="preserve">Switzerland Zurich</w:t>
      </w:r>
      <w:r>
        <w:t xml:space="preserve">, where tectonic forces have shaped landscapes over millions of years and continue to inform critical infrastructure planning, natural resource management, and environmental policy.</w:t>
      </w:r>
    </w:p>
    <w:p>
      <w:pPr>
        <w:pStyle w:val="BodyText"/>
      </w:pPr>
      <w:r>
        <w:t xml:space="preserve">What sets me apart as a candidate for this **Geologist** internship is my proactive engagement with Switzerland’s geoscience community. I have closely followed the groundbreaking research conducted by institutions like the Swiss Geological Survey (SGE) and ETH Zurich’s Institute of Geophysics, particularly their work on deep subsurface characterization for geothermal energy development and landslide risk assessment in Alpine regions. I am especially inspired by your organization’s recent project on "Sustainable Resource Extraction Strategies in Urbanizing Alpine Regions," which directly intersects with my interest in balancing geological exploration with environmental stewardship—a principle deeply embedded in Swiss national policy. In Zurich, where urban expansion collides with fragile geological formations, such work is not merely academic but vital for community safety and ecological preservation. My proficiency in industry-standard software (ArcGIS, QGIS, Petrophysical Analysis Tools) and my field experience—including multi-day surveys in the Glarus Nappe sequence—position me to immediately support your team’s data collection and analysis initiatives.</w:t>
      </w:r>
    </w:p>
    <w:p>
      <w:pPr>
        <w:pStyle w:val="BodyText"/>
      </w:pPr>
      <w:r>
        <w:t xml:space="preserve">Moreover, I possess a strong cultural appreciation for Switzerland’s work ethic and environmental ethos. Having spent three months studying abroad in Geneva through an exchange program at the University of Lausanne, I immersed myself in Swiss academic culture and developed fluency in basic German (A2 level) with ongoing language practice to reach B1 proficiency before my internship. I understand that Switzerland values meticulous documentation, collaborative problem-solving, and ethical research practices—principles I have embodied throughout my studies. For example, during a field camp in the Val d’Aosta, I coordinated a small team to maintain real-time digital logs of geological observations under strict safety protocols—a process mirroring Swiss standards for precision and accountability. In Zurich, where projects often require interdisciplinary coordination between geologists, engineers, and policymakers, this adaptability will ensure seamless integration into your workflows.</w:t>
      </w:r>
    </w:p>
    <w:p>
      <w:pPr>
        <w:pStyle w:val="BodyText"/>
      </w:pPr>
      <w:r>
        <w:t xml:space="preserve">I am particularly drawn to the opportunity to contribute to fieldwork in the Zurich metropolitan area’s unique geological context. The city sits atop a complex sequence of glacial deposits and tertiary sediments overlying crystalline basement rock—a setting that demands nuanced interpretation for infrastructure projects like the ongoing Zürich Hauptbahnhof expansion or sustainable urban drainage systems. I am eager to apply my skills in stratigraphic correlation and hydrogeological assessment to support such initiatives, leveraging my experience with ground-penetrating radar (GPR) surveys and borehole data analysis. Furthermore, Switzerland’s leadership in environmental regulations—such as the Federal Act on the Protection of Nature and Cultural Heritage—resonates deeply with my professional values. I am committed to ensuring all geological work conducted under your guidance adheres to these high standards, safeguarding both natural resources and community welfare.</w:t>
      </w:r>
    </w:p>
    <w:p>
      <w:pPr>
        <w:pStyle w:val="BodyText"/>
      </w:pPr>
      <w:r>
        <w:t xml:space="preserve">My ultimate goal is to become a geoscientist who bridges theoretical knowledge and practical application within Switzerland’s thriving scientific ecosystem. An internship at your Zurich-based organization would provide the ideal platform to refine my technical abilities while contributing tangible value to projects that shape the nation’s geological future. I am not merely seeking an opportunity to learn; I aim to actively collaborate, innovate, and support your mission of advancing earth science in a country where geology is both a scientific fascination and a societal imperative.</w:t>
      </w:r>
    </w:p>
    <w:p>
      <w:pPr>
        <w:pStyle w:val="BodyText"/>
      </w:pPr>
      <w:r>
        <w:t xml:space="preserve">Thank you for considering my application as part of your commitment to fostering the next generation of geological talent. I am deeply impressed by your organization’s dedication to excellence in geological research, fieldwork, and environmental responsibility—values that mirror my own professional ethos. I would welcome the chance to discuss how my academic background, field experience, and enthusiasm for **Switzerland Zurich**’s geological landscape align with your team’s objectives. My resume is attached for further detail on my qualifications.</w:t>
      </w:r>
    </w:p>
    <w:p>
      <w:pPr>
        <w:pStyle w:val="BodyText"/>
      </w:pPr>
      <w:r>
        <w:t xml:space="preserve">I look forward to the possibility of contributing to your esteemed work in the heart of Switzerland’s geoscience community.</w:t>
      </w:r>
    </w:p>
    <w:p>
      <w:pPr>
        <w:pStyle w:val="BodyText"/>
      </w:pPr>
      <w:r>
        <w:t xml:space="preserve">Sincerely,</w:t>
      </w:r>
    </w:p>
    <w:p>
      <w:pPr>
        <w:pStyle w:val="BodyText"/>
      </w:pPr>
      <w:r>
        <w:t xml:space="preserve">[Your Full Name]</w:t>
      </w:r>
    </w:p>
    <w:p>
      <w:pPr>
        <w:pStyle w:val="BodyText"/>
      </w:pPr>
      <w:r>
        <w:t xml:space="preserve">[Your Contact Information: Phone, Email, LinkedIn (Optional)]</w:t>
      </w:r>
    </w:p>
    <w:p>
      <w:pPr>
        <w:pStyle w:val="BodyText"/>
      </w:pPr>
      <w:r>
        <w:t xml:space="preserve">[Your University and Current Program: e.g., BSc Geology, University of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eologist Position in Zurich, Switzerland</dc:title>
  <dc:creator/>
  <dc:language>en</dc:language>
  <cp:keywords/>
  <dcterms:created xsi:type="dcterms:W3CDTF">2025-12-08T05:02:33Z</dcterms:created>
  <dcterms:modified xsi:type="dcterms:W3CDTF">2025-12-08T05:02:33Z</dcterms:modified>
</cp:coreProperties>
</file>

<file path=docProps/custom.xml><?xml version="1.0" encoding="utf-8"?>
<Properties xmlns="http://schemas.openxmlformats.org/officeDocument/2006/custom-properties" xmlns:vt="http://schemas.openxmlformats.org/officeDocument/2006/docPropsVTypes"/>
</file>